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FCF9A2" w14:textId="77777777" w:rsidR="007E2C6E" w:rsidRDefault="00000000">
      <w:pPr>
        <w:pStyle w:val="Heading1"/>
      </w:pPr>
      <w:bookmarkStart w:id="0" w:name="ai-clone-api-documentation"/>
      <w:r>
        <w:t>AI Clone API Documentation</w:t>
      </w:r>
    </w:p>
    <w:p w14:paraId="4601935E" w14:textId="77777777" w:rsidR="007E2C6E" w:rsidRDefault="00000000">
      <w:pPr>
        <w:pStyle w:val="FirstParagraph"/>
      </w:pPr>
      <w:r>
        <w:t>This document provides comprehensive documentation for the AI Clone API, which enables the creation and management of AI experts with domain-specific knowledge using OpenAI’s Assistant API and vector stores.</w:t>
      </w:r>
    </w:p>
    <w:p w14:paraId="457F5CFB" w14:textId="77777777" w:rsidR="007E2C6E" w:rsidRDefault="00000000">
      <w:pPr>
        <w:pStyle w:val="Heading2"/>
      </w:pPr>
      <w:bookmarkStart w:id="1" w:name="table-of-contents"/>
      <w:r>
        <w:t>Table of Contents</w:t>
      </w:r>
    </w:p>
    <w:p w14:paraId="421EEF3C" w14:textId="77777777" w:rsidR="007E2C6E" w:rsidRDefault="00000000">
      <w:pPr>
        <w:pStyle w:val="Compact"/>
        <w:numPr>
          <w:ilvl w:val="0"/>
          <w:numId w:val="2"/>
        </w:numPr>
      </w:pPr>
      <w:hyperlink w:anchor="introduction">
        <w:r>
          <w:rPr>
            <w:rStyle w:val="Hyperlink"/>
          </w:rPr>
          <w:t>Introduction</w:t>
        </w:r>
      </w:hyperlink>
    </w:p>
    <w:p w14:paraId="37CCB9C6" w14:textId="77777777" w:rsidR="007E2C6E" w:rsidRDefault="00000000">
      <w:pPr>
        <w:pStyle w:val="Compact"/>
        <w:numPr>
          <w:ilvl w:val="0"/>
          <w:numId w:val="2"/>
        </w:numPr>
      </w:pPr>
      <w:hyperlink w:anchor="base-url">
        <w:r>
          <w:rPr>
            <w:rStyle w:val="Hyperlink"/>
          </w:rPr>
          <w:t>Base URL</w:t>
        </w:r>
      </w:hyperlink>
    </w:p>
    <w:p w14:paraId="43FFA6C3" w14:textId="77777777" w:rsidR="007E2C6E" w:rsidRDefault="00000000">
      <w:pPr>
        <w:pStyle w:val="Compact"/>
        <w:numPr>
          <w:ilvl w:val="0"/>
          <w:numId w:val="2"/>
        </w:numPr>
      </w:pPr>
      <w:hyperlink w:anchor="authentication">
        <w:r>
          <w:rPr>
            <w:rStyle w:val="Hyperlink"/>
          </w:rPr>
          <w:t>Authentication</w:t>
        </w:r>
      </w:hyperlink>
    </w:p>
    <w:p w14:paraId="41AD6BC5" w14:textId="77777777" w:rsidR="007E2C6E" w:rsidRDefault="00000000">
      <w:pPr>
        <w:pStyle w:val="Compact"/>
        <w:numPr>
          <w:ilvl w:val="0"/>
          <w:numId w:val="2"/>
        </w:numPr>
      </w:pPr>
      <w:hyperlink w:anchor="api-models">
        <w:r>
          <w:rPr>
            <w:rStyle w:val="Hyperlink"/>
          </w:rPr>
          <w:t>API Models</w:t>
        </w:r>
      </w:hyperlink>
    </w:p>
    <w:p w14:paraId="350C31BE" w14:textId="77777777" w:rsidR="007E2C6E" w:rsidRDefault="00000000">
      <w:pPr>
        <w:pStyle w:val="Compact"/>
        <w:numPr>
          <w:ilvl w:val="0"/>
          <w:numId w:val="2"/>
        </w:numPr>
      </w:pPr>
      <w:hyperlink w:anchor="api-endpoints">
        <w:r>
          <w:rPr>
            <w:rStyle w:val="Hyperlink"/>
          </w:rPr>
          <w:t>API Endpoints</w:t>
        </w:r>
      </w:hyperlink>
    </w:p>
    <w:p w14:paraId="2FDD234F" w14:textId="77777777" w:rsidR="007E2C6E" w:rsidRDefault="00000000">
      <w:pPr>
        <w:pStyle w:val="Compact"/>
        <w:numPr>
          <w:ilvl w:val="1"/>
          <w:numId w:val="3"/>
        </w:numPr>
      </w:pPr>
      <w:hyperlink w:anchor="domain-management">
        <w:r>
          <w:rPr>
            <w:rStyle w:val="Hyperlink"/>
          </w:rPr>
          <w:t>Domain Management</w:t>
        </w:r>
      </w:hyperlink>
    </w:p>
    <w:p w14:paraId="51A06D02" w14:textId="77777777" w:rsidR="007E2C6E" w:rsidRDefault="00000000">
      <w:pPr>
        <w:pStyle w:val="Compact"/>
        <w:numPr>
          <w:ilvl w:val="1"/>
          <w:numId w:val="3"/>
        </w:numPr>
      </w:pPr>
      <w:hyperlink w:anchor="expert-management">
        <w:r>
          <w:rPr>
            <w:rStyle w:val="Hyperlink"/>
          </w:rPr>
          <w:t>Expert Management</w:t>
        </w:r>
      </w:hyperlink>
    </w:p>
    <w:p w14:paraId="1282C15E" w14:textId="77777777" w:rsidR="007E2C6E" w:rsidRDefault="00000000">
      <w:pPr>
        <w:pStyle w:val="Compact"/>
        <w:numPr>
          <w:ilvl w:val="1"/>
          <w:numId w:val="3"/>
        </w:numPr>
      </w:pPr>
      <w:hyperlink w:anchor="vector-store-management">
        <w:r>
          <w:rPr>
            <w:rStyle w:val="Hyperlink"/>
          </w:rPr>
          <w:t>Vector Store Management</w:t>
        </w:r>
      </w:hyperlink>
    </w:p>
    <w:p w14:paraId="3D40EC3F" w14:textId="77777777" w:rsidR="007E2C6E" w:rsidRDefault="00000000">
      <w:pPr>
        <w:pStyle w:val="Compact"/>
        <w:numPr>
          <w:ilvl w:val="1"/>
          <w:numId w:val="3"/>
        </w:numPr>
      </w:pPr>
      <w:hyperlink w:anchor="document-management">
        <w:r>
          <w:rPr>
            <w:rStyle w:val="Hyperlink"/>
          </w:rPr>
          <w:t>Document Management</w:t>
        </w:r>
      </w:hyperlink>
    </w:p>
    <w:p w14:paraId="7EB3F018" w14:textId="77777777" w:rsidR="007E2C6E" w:rsidRDefault="00000000">
      <w:pPr>
        <w:pStyle w:val="Compact"/>
        <w:numPr>
          <w:ilvl w:val="1"/>
          <w:numId w:val="3"/>
        </w:numPr>
      </w:pPr>
      <w:hyperlink w:anchor="memory-management">
        <w:r>
          <w:rPr>
            <w:rStyle w:val="Hyperlink"/>
          </w:rPr>
          <w:t>Memory Management</w:t>
        </w:r>
      </w:hyperlink>
    </w:p>
    <w:p w14:paraId="580EC64C" w14:textId="77777777" w:rsidR="007E2C6E" w:rsidRDefault="00000000">
      <w:pPr>
        <w:pStyle w:val="Compact"/>
        <w:numPr>
          <w:ilvl w:val="1"/>
          <w:numId w:val="3"/>
        </w:numPr>
      </w:pPr>
      <w:hyperlink w:anchor="openai-assistant-integration">
        <w:r>
          <w:rPr>
            <w:rStyle w:val="Hyperlink"/>
          </w:rPr>
          <w:t>OpenAI Assistant Integration</w:t>
        </w:r>
      </w:hyperlink>
    </w:p>
    <w:p w14:paraId="49DA3BEF" w14:textId="77777777" w:rsidR="007E2C6E" w:rsidRDefault="00000000">
      <w:pPr>
        <w:pStyle w:val="Compact"/>
        <w:numPr>
          <w:ilvl w:val="1"/>
          <w:numId w:val="3"/>
        </w:numPr>
      </w:pPr>
      <w:hyperlink w:anchor="query-and-chat">
        <w:r>
          <w:rPr>
            <w:rStyle w:val="Hyperlink"/>
          </w:rPr>
          <w:t>Query and Chat</w:t>
        </w:r>
      </w:hyperlink>
    </w:p>
    <w:p w14:paraId="543A0FFF" w14:textId="77777777" w:rsidR="007E2C6E" w:rsidRDefault="00000000">
      <w:pPr>
        <w:pStyle w:val="Compact"/>
        <w:numPr>
          <w:ilvl w:val="0"/>
          <w:numId w:val="2"/>
        </w:numPr>
      </w:pPr>
      <w:hyperlink w:anchor="error-handling">
        <w:r>
          <w:rPr>
            <w:rStyle w:val="Hyperlink"/>
          </w:rPr>
          <w:t>Error Handling</w:t>
        </w:r>
      </w:hyperlink>
    </w:p>
    <w:p w14:paraId="5284911D" w14:textId="77777777" w:rsidR="007E2C6E" w:rsidRDefault="00000000">
      <w:pPr>
        <w:pStyle w:val="Compact"/>
        <w:numPr>
          <w:ilvl w:val="0"/>
          <w:numId w:val="2"/>
        </w:numPr>
      </w:pPr>
      <w:hyperlink w:anchor="examples">
        <w:r>
          <w:rPr>
            <w:rStyle w:val="Hyperlink"/>
          </w:rPr>
          <w:t>Examples</w:t>
        </w:r>
      </w:hyperlink>
    </w:p>
    <w:p w14:paraId="42BFD974" w14:textId="77777777" w:rsidR="007E2C6E" w:rsidRDefault="00000000">
      <w:pPr>
        <w:pStyle w:val="Heading2"/>
      </w:pPr>
      <w:bookmarkStart w:id="2" w:name="introduction"/>
      <w:bookmarkEnd w:id="1"/>
      <w:r>
        <w:t>Introduction</w:t>
      </w:r>
    </w:p>
    <w:p w14:paraId="550621C3" w14:textId="77777777" w:rsidR="007E2C6E" w:rsidRDefault="00000000">
      <w:pPr>
        <w:pStyle w:val="FirstParagraph"/>
      </w:pPr>
      <w:r>
        <w:t>The AI Clone API allows you to create and manage AI experts with domain-specific knowledge. The system uses OpenAI’s Assistant API and vector stores to provide contextual responses based on the expert’s knowledge domain.</w:t>
      </w:r>
    </w:p>
    <w:p w14:paraId="674A21E2" w14:textId="77777777" w:rsidR="007E2C6E" w:rsidRDefault="00000000">
      <w:pPr>
        <w:pStyle w:val="BodyText"/>
      </w:pPr>
      <w:r>
        <w:t xml:space="preserve">Key concepts: - </w:t>
      </w:r>
      <w:r>
        <w:rPr>
          <w:b/>
          <w:bCs/>
        </w:rPr>
        <w:t>Domains</w:t>
      </w:r>
      <w:r>
        <w:t xml:space="preserve">: Knowledge areas that contain documents and information - </w:t>
      </w:r>
      <w:r>
        <w:rPr>
          <w:b/>
          <w:bCs/>
        </w:rPr>
        <w:t>Experts</w:t>
      </w:r>
      <w:r>
        <w:t xml:space="preserve">: Personas with specific knowledge in domains - </w:t>
      </w:r>
      <w:r>
        <w:rPr>
          <w:b/>
          <w:bCs/>
        </w:rPr>
        <w:t>Vector Stores</w:t>
      </w:r>
      <w:r>
        <w:t xml:space="preserve">: Storage for document embeddings used for retrieval - </w:t>
      </w:r>
      <w:r>
        <w:rPr>
          <w:b/>
          <w:bCs/>
        </w:rPr>
        <w:t>Memory Types</w:t>
      </w:r>
      <w:r>
        <w:t>: Different levels of knowledge access (llm, domain, expert, client)</w:t>
      </w:r>
    </w:p>
    <w:p w14:paraId="2202D875" w14:textId="77777777" w:rsidR="007E2C6E" w:rsidRDefault="00000000">
      <w:pPr>
        <w:pStyle w:val="Heading2"/>
      </w:pPr>
      <w:bookmarkStart w:id="3" w:name="base-url"/>
      <w:bookmarkEnd w:id="2"/>
      <w:r>
        <w:t>Base URL</w:t>
      </w:r>
    </w:p>
    <w:p w14:paraId="6236D5EC" w14:textId="77777777" w:rsidR="007E2C6E" w:rsidRDefault="00000000">
      <w:pPr>
        <w:pStyle w:val="SourceCode"/>
      </w:pPr>
      <w:r>
        <w:rPr>
          <w:rStyle w:val="VerbatimChar"/>
        </w:rPr>
        <w:t>http://localhost:8000/api</w:t>
      </w:r>
    </w:p>
    <w:p w14:paraId="6CB99B45" w14:textId="77777777" w:rsidR="007E2C6E" w:rsidRDefault="00000000">
      <w:pPr>
        <w:pStyle w:val="Heading2"/>
      </w:pPr>
      <w:bookmarkStart w:id="4" w:name="authentication"/>
      <w:bookmarkEnd w:id="3"/>
      <w:r>
        <w:t>Authentication</w:t>
      </w:r>
    </w:p>
    <w:p w14:paraId="27868C6C" w14:textId="77777777" w:rsidR="007E2C6E" w:rsidRDefault="00000000">
      <w:pPr>
        <w:pStyle w:val="FirstParagraph"/>
      </w:pPr>
      <w:r>
        <w:t>Authentication details should be provided here. The API currently uses Supabase for database operations.</w:t>
      </w:r>
    </w:p>
    <w:p w14:paraId="6FC5C35A" w14:textId="77777777" w:rsidR="007E2C6E" w:rsidRDefault="00000000">
      <w:pPr>
        <w:pStyle w:val="Heading2"/>
      </w:pPr>
      <w:bookmarkStart w:id="5" w:name="api-models"/>
      <w:bookmarkEnd w:id="4"/>
      <w:r>
        <w:lastRenderedPageBreak/>
        <w:t>API Models</w:t>
      </w:r>
    </w:p>
    <w:p w14:paraId="10E455C6" w14:textId="77777777" w:rsidR="007E2C6E" w:rsidRDefault="00000000">
      <w:pPr>
        <w:pStyle w:val="Heading3"/>
      </w:pPr>
      <w:bookmarkStart w:id="6" w:name="core-models"/>
      <w:r>
        <w:t>Core Models</w:t>
      </w:r>
    </w:p>
    <w:p w14:paraId="22BB4CFF" w14:textId="77777777" w:rsidR="007E2C6E" w:rsidRDefault="00000000">
      <w:pPr>
        <w:pStyle w:val="Heading4"/>
      </w:pPr>
      <w:bookmarkStart w:id="7" w:name="expert"/>
      <w:r>
        <w:t>Expert</w:t>
      </w:r>
    </w:p>
    <w:p w14:paraId="068591BB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4D346429" w14:textId="77777777" w:rsidR="007E2C6E" w:rsidRDefault="00000000">
      <w:pPr>
        <w:pStyle w:val="Heading4"/>
      </w:pPr>
      <w:bookmarkStart w:id="8" w:name="expertcreate"/>
      <w:bookmarkEnd w:id="7"/>
      <w:r>
        <w:t>ExpertCreate</w:t>
      </w:r>
    </w:p>
    <w:p w14:paraId="6DF35FB2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_default_domain_knowled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2CAB1199" w14:textId="77777777" w:rsidR="007E2C6E" w:rsidRDefault="00000000">
      <w:pPr>
        <w:pStyle w:val="Heading4"/>
      </w:pPr>
      <w:bookmarkStart w:id="9" w:name="expertresponse"/>
      <w:bookmarkEnd w:id="8"/>
      <w:r>
        <w:t>ExpertResponse</w:t>
      </w:r>
    </w:p>
    <w:p w14:paraId="39CEDDA5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5019CC38" w14:textId="77777777" w:rsidR="007E2C6E" w:rsidRDefault="00000000">
      <w:pPr>
        <w:pStyle w:val="Heading4"/>
      </w:pPr>
      <w:bookmarkStart w:id="10" w:name="domaincreate"/>
      <w:bookmarkEnd w:id="9"/>
      <w:r>
        <w:t>DomainCreate</w:t>
      </w:r>
    </w:p>
    <w:p w14:paraId="08BC72EA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40912412" w14:textId="77777777" w:rsidR="007E2C6E" w:rsidRDefault="00000000">
      <w:pPr>
        <w:pStyle w:val="Heading3"/>
      </w:pPr>
      <w:bookmarkStart w:id="11" w:name="vector-store-models"/>
      <w:bookmarkEnd w:id="6"/>
      <w:bookmarkEnd w:id="10"/>
      <w:r>
        <w:t>Vector Store Models</w:t>
      </w:r>
    </w:p>
    <w:p w14:paraId="1B218EB3" w14:textId="77777777" w:rsidR="007E2C6E" w:rsidRDefault="00000000">
      <w:pPr>
        <w:pStyle w:val="Heading4"/>
      </w:pPr>
      <w:bookmarkStart w:id="12" w:name="updatevectorstorerequest"/>
      <w:r>
        <w:t>UpdateVectorStoreRequest</w:t>
      </w:r>
    </w:p>
    <w:p w14:paraId="716C196E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ument_ur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B1877D6" w14:textId="77777777" w:rsidR="007E2C6E" w:rsidRDefault="00000000">
      <w:pPr>
        <w:pStyle w:val="Heading4"/>
      </w:pPr>
      <w:bookmarkStart w:id="13" w:name="vectorstorequery"/>
      <w:bookmarkEnd w:id="12"/>
      <w:r>
        <w:t>VectorStoreQuery</w:t>
      </w:r>
    </w:p>
    <w:p w14:paraId="54BA35B7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'domain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'expert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or</w:t>
      </w:r>
      <w:r>
        <w:rPr>
          <w:rStyle w:val="NormalTok"/>
        </w:rPr>
        <w:t xml:space="preserve"> </w:t>
      </w:r>
      <w:r>
        <w:rPr>
          <w:rStyle w:val="ErrorTok"/>
        </w:rPr>
        <w:t>'client'</w:t>
      </w:r>
      <w:r>
        <w:br/>
      </w:r>
      <w:r>
        <w:rPr>
          <w:rStyle w:val="FunctionTok"/>
        </w:rPr>
        <w:t>}</w:t>
      </w:r>
    </w:p>
    <w:p w14:paraId="06AB99AE" w14:textId="77777777" w:rsidR="007E2C6E" w:rsidRDefault="00000000">
      <w:pPr>
        <w:pStyle w:val="Heading3"/>
      </w:pPr>
      <w:bookmarkStart w:id="14" w:name="document-models"/>
      <w:bookmarkEnd w:id="11"/>
      <w:bookmarkEnd w:id="13"/>
      <w:r>
        <w:t>Document Models</w:t>
      </w:r>
    </w:p>
    <w:p w14:paraId="003366C8" w14:textId="77777777" w:rsidR="007E2C6E" w:rsidRDefault="00000000">
      <w:pPr>
        <w:pStyle w:val="Heading4"/>
      </w:pPr>
      <w:bookmarkStart w:id="15" w:name="addfilestodomainvectorcreate"/>
      <w:r>
        <w:t>AddFilesToDomainVectorCreate</w:t>
      </w:r>
    </w:p>
    <w:p w14:paraId="4EFAAD78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ument_ur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1DDB1E3" w14:textId="77777777" w:rsidR="007E2C6E" w:rsidRDefault="00000000">
      <w:pPr>
        <w:pStyle w:val="Heading4"/>
      </w:pPr>
      <w:bookmarkStart w:id="16" w:name="updatefilestodomainvectorcreate"/>
      <w:bookmarkEnd w:id="15"/>
      <w:r>
        <w:t>UpdateFilesToDomainVectorCreate</w:t>
      </w:r>
    </w:p>
    <w:p w14:paraId="30FDF26F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ument_ur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end_fi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194A632C" w14:textId="77777777" w:rsidR="007E2C6E" w:rsidRDefault="00000000">
      <w:pPr>
        <w:pStyle w:val="Heading4"/>
      </w:pPr>
      <w:bookmarkStart w:id="17" w:name="addfilestoexpertvectorcreate"/>
      <w:bookmarkEnd w:id="16"/>
      <w:r>
        <w:t>AddFilesToExpertVectorCreate</w:t>
      </w:r>
    </w:p>
    <w:p w14:paraId="55CB471B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ument_ur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_for_specific_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br/>
      </w:r>
      <w:r>
        <w:rPr>
          <w:rStyle w:val="FunctionTok"/>
        </w:rPr>
        <w:t>}</w:t>
      </w:r>
    </w:p>
    <w:p w14:paraId="7273B285" w14:textId="77777777" w:rsidR="007E2C6E" w:rsidRDefault="00000000">
      <w:pPr>
        <w:pStyle w:val="Heading4"/>
      </w:pPr>
      <w:bookmarkStart w:id="18" w:name="updatefilestoexpertvectorcreate"/>
      <w:bookmarkEnd w:id="17"/>
      <w:r>
        <w:t>UpdateFilesToExpertVectorCreate</w:t>
      </w:r>
    </w:p>
    <w:p w14:paraId="5B947EBE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ument_ur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name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rl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_for_specific_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end_fi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FunctionTok"/>
        </w:rPr>
        <w:t>}</w:t>
      </w:r>
    </w:p>
    <w:p w14:paraId="6ACF248D" w14:textId="77777777" w:rsidR="007E2C6E" w:rsidRDefault="00000000">
      <w:pPr>
        <w:pStyle w:val="Heading3"/>
      </w:pPr>
      <w:bookmarkStart w:id="19" w:name="query-models"/>
      <w:bookmarkEnd w:id="14"/>
      <w:bookmarkEnd w:id="18"/>
      <w:r>
        <w:lastRenderedPageBreak/>
        <w:t>Query Models</w:t>
      </w:r>
    </w:p>
    <w:p w14:paraId="27BA13C9" w14:textId="77777777" w:rsidR="007E2C6E" w:rsidRDefault="00000000">
      <w:pPr>
        <w:pStyle w:val="Heading4"/>
      </w:pPr>
      <w:bookmarkStart w:id="20" w:name="queryrequest"/>
      <w:r>
        <w:t>QueryRequest</w:t>
      </w:r>
    </w:p>
    <w:p w14:paraId="2895C257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mory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Option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lm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omai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xper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lient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br/>
      </w:r>
      <w:r>
        <w:rPr>
          <w:rStyle w:val="FunctionTok"/>
        </w:rPr>
        <w:t>}</w:t>
      </w:r>
    </w:p>
    <w:p w14:paraId="144D3F8D" w14:textId="77777777" w:rsidR="007E2C6E" w:rsidRDefault="00000000">
      <w:pPr>
        <w:pStyle w:val="Heading4"/>
      </w:pPr>
      <w:bookmarkStart w:id="21" w:name="queryresponse"/>
      <w:bookmarkEnd w:id="20"/>
      <w:r>
        <w:t>QueryResponse</w:t>
      </w:r>
    </w:p>
    <w:p w14:paraId="728BC3AF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t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6DF0B01" w14:textId="77777777" w:rsidR="007E2C6E" w:rsidRDefault="00000000">
      <w:pPr>
        <w:pStyle w:val="Heading3"/>
      </w:pPr>
      <w:bookmarkStart w:id="22" w:name="openai-assistant-models"/>
      <w:bookmarkEnd w:id="19"/>
      <w:bookmarkEnd w:id="21"/>
      <w:r>
        <w:t>OpenAI Assistant Models</w:t>
      </w:r>
    </w:p>
    <w:p w14:paraId="65B61DEC" w14:textId="77777777" w:rsidR="007E2C6E" w:rsidRDefault="00000000">
      <w:pPr>
        <w:pStyle w:val="Heading4"/>
      </w:pPr>
      <w:bookmarkStart w:id="23" w:name="createassistantrequest"/>
      <w:r>
        <w:t>CreateAssistantRequest</w:t>
      </w:r>
    </w:p>
    <w:p w14:paraId="16A6CA9E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mory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Option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lm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omai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xper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lient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Default:</w:t>
      </w:r>
      <w:r>
        <w:rPr>
          <w:rStyle w:val="NormalTok"/>
        </w:rPr>
        <w:t xml:space="preserve"> </w:t>
      </w:r>
      <w:r>
        <w:rPr>
          <w:rStyle w:val="StringTok"/>
        </w:rPr>
        <w:t>"gpt-4o"</w:t>
      </w:r>
      <w:r>
        <w:br/>
      </w:r>
      <w:r>
        <w:rPr>
          <w:rStyle w:val="FunctionTok"/>
        </w:rPr>
        <w:t>}</w:t>
      </w:r>
    </w:p>
    <w:p w14:paraId="17B7C7BF" w14:textId="77777777" w:rsidR="007E2C6E" w:rsidRDefault="00000000">
      <w:pPr>
        <w:pStyle w:val="Heading4"/>
      </w:pPr>
      <w:bookmarkStart w:id="24" w:name="createthreadrequest"/>
      <w:bookmarkEnd w:id="23"/>
      <w:r>
        <w:t>CreateThreadRequest</w:t>
      </w:r>
    </w:p>
    <w:p w14:paraId="0076B4A5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mory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Options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lm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omai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xper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lient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br/>
      </w:r>
      <w:r>
        <w:rPr>
          <w:rStyle w:val="FunctionTok"/>
        </w:rPr>
        <w:t>}</w:t>
      </w:r>
    </w:p>
    <w:p w14:paraId="64FCD1A4" w14:textId="77777777" w:rsidR="007E2C6E" w:rsidRDefault="00000000">
      <w:pPr>
        <w:pStyle w:val="Heading4"/>
      </w:pPr>
      <w:bookmarkStart w:id="25" w:name="addmessagerequest"/>
      <w:bookmarkEnd w:id="24"/>
      <w:r>
        <w:t>AddMessageRequest</w:t>
      </w:r>
    </w:p>
    <w:p w14:paraId="52036728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hread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 xml:space="preserve">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Default:</w:t>
      </w:r>
      <w:r>
        <w:rPr>
          <w:rStyle w:val="NormalTok"/>
        </w:rPr>
        <w:t xml:space="preserve"> </w:t>
      </w:r>
      <w:r>
        <w:rPr>
          <w:rStyle w:val="StringTok"/>
        </w:rPr>
        <w:t>"user"</w:t>
      </w:r>
      <w:r>
        <w:br/>
      </w:r>
      <w:r>
        <w:rPr>
          <w:rStyle w:val="FunctionTok"/>
        </w:rPr>
        <w:t>}</w:t>
      </w:r>
    </w:p>
    <w:p w14:paraId="67994205" w14:textId="77777777" w:rsidR="007E2C6E" w:rsidRDefault="00000000">
      <w:pPr>
        <w:pStyle w:val="Heading4"/>
      </w:pPr>
      <w:bookmarkStart w:id="26" w:name="runthreadrequest"/>
      <w:bookmarkEnd w:id="25"/>
      <w:r>
        <w:t>RunThreadRequest</w:t>
      </w:r>
    </w:p>
    <w:p w14:paraId="7D86A782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hread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assista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31D5236F" w14:textId="77777777" w:rsidR="007E2C6E" w:rsidRDefault="00000000">
      <w:pPr>
        <w:pStyle w:val="Heading2"/>
      </w:pPr>
      <w:bookmarkStart w:id="27" w:name="api-endpoints"/>
      <w:bookmarkEnd w:id="5"/>
      <w:bookmarkEnd w:id="22"/>
      <w:bookmarkEnd w:id="26"/>
      <w:r>
        <w:t>API Endpoints</w:t>
      </w:r>
    </w:p>
    <w:p w14:paraId="58BD20E1" w14:textId="77777777" w:rsidR="007E2C6E" w:rsidRDefault="00000000">
      <w:pPr>
        <w:pStyle w:val="Heading3"/>
      </w:pPr>
      <w:bookmarkStart w:id="28" w:name="domain-management"/>
      <w:r>
        <w:t>Domain Management</w:t>
      </w:r>
    </w:p>
    <w:p w14:paraId="6AA3437C" w14:textId="77777777" w:rsidR="007E2C6E" w:rsidRDefault="00000000">
      <w:pPr>
        <w:pStyle w:val="Heading4"/>
      </w:pPr>
      <w:bookmarkStart w:id="29" w:name="create-domain"/>
      <w:r>
        <w:t>Create Domain</w:t>
      </w:r>
    </w:p>
    <w:p w14:paraId="1460CD88" w14:textId="77777777" w:rsidR="007E2C6E" w:rsidRDefault="00000000">
      <w:pPr>
        <w:pStyle w:val="SourceCode"/>
      </w:pPr>
      <w:r>
        <w:rPr>
          <w:rStyle w:val="VerbatimChar"/>
        </w:rPr>
        <w:t>POST /domains</w:t>
      </w:r>
    </w:p>
    <w:p w14:paraId="60B999F2" w14:textId="77777777" w:rsidR="007E2C6E" w:rsidRDefault="00000000">
      <w:pPr>
        <w:pStyle w:val="FirstParagraph"/>
      </w:pPr>
      <w:r>
        <w:t>Creates a new domain with a custom name and initializes a default vector store.</w:t>
      </w:r>
    </w:p>
    <w:p w14:paraId="4B53B3F4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DomainCreate</w:t>
      </w:r>
    </w:p>
    <w:p w14:paraId="652B65B7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4CEA01A9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484E849D" w14:textId="77777777" w:rsidR="007E2C6E" w:rsidRDefault="00000000">
      <w:pPr>
        <w:pStyle w:val="Heading4"/>
      </w:pPr>
      <w:bookmarkStart w:id="30" w:name="get-all-domains"/>
      <w:bookmarkEnd w:id="29"/>
      <w:r>
        <w:t>Get All Domains</w:t>
      </w:r>
    </w:p>
    <w:p w14:paraId="07425B2C" w14:textId="77777777" w:rsidR="007E2C6E" w:rsidRDefault="00000000">
      <w:pPr>
        <w:pStyle w:val="SourceCode"/>
      </w:pPr>
      <w:r>
        <w:rPr>
          <w:rStyle w:val="VerbatimChar"/>
        </w:rPr>
        <w:t>GET /domains</w:t>
      </w:r>
    </w:p>
    <w:p w14:paraId="17B05C30" w14:textId="77777777" w:rsidR="007E2C6E" w:rsidRDefault="00000000">
      <w:pPr>
        <w:pStyle w:val="FirstParagraph"/>
      </w:pPr>
      <w:r>
        <w:t>Returns a list of all domains.</w:t>
      </w:r>
    </w:p>
    <w:p w14:paraId="63CD4F90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56723502" w14:textId="77777777" w:rsidR="007E2C6E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rt_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76686491" w14:textId="77777777" w:rsidR="007E2C6E" w:rsidRDefault="00000000">
      <w:pPr>
        <w:pStyle w:val="Heading4"/>
      </w:pPr>
      <w:bookmarkStart w:id="31" w:name="get-expert-domain"/>
      <w:bookmarkEnd w:id="30"/>
      <w:r>
        <w:t>Get Expert Domain</w:t>
      </w:r>
    </w:p>
    <w:p w14:paraId="1DE6FC86" w14:textId="77777777" w:rsidR="007E2C6E" w:rsidRDefault="00000000">
      <w:pPr>
        <w:pStyle w:val="SourceCode"/>
      </w:pPr>
      <w:r>
        <w:rPr>
          <w:rStyle w:val="VerbatimChar"/>
        </w:rPr>
        <w:t>GET /expert_domain/{expert_name}</w:t>
      </w:r>
    </w:p>
    <w:p w14:paraId="41725F18" w14:textId="77777777" w:rsidR="007E2C6E" w:rsidRDefault="00000000">
      <w:pPr>
        <w:pStyle w:val="FirstParagraph"/>
      </w:pPr>
      <w:r>
        <w:t>Gets the domain name for a specific expert.</w:t>
      </w:r>
    </w:p>
    <w:p w14:paraId="5BB70152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16BA8C52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0DA5DDFD" w14:textId="77777777" w:rsidR="007E2C6E" w:rsidRDefault="00000000">
      <w:pPr>
        <w:pStyle w:val="Heading3"/>
      </w:pPr>
      <w:bookmarkStart w:id="32" w:name="expert-management"/>
      <w:bookmarkEnd w:id="28"/>
      <w:bookmarkEnd w:id="31"/>
      <w:r>
        <w:t>Expert Management</w:t>
      </w:r>
    </w:p>
    <w:p w14:paraId="2F41EF3B" w14:textId="77777777" w:rsidR="007E2C6E" w:rsidRDefault="00000000">
      <w:pPr>
        <w:pStyle w:val="Heading4"/>
      </w:pPr>
      <w:bookmarkStart w:id="33" w:name="create-expert"/>
      <w:r>
        <w:t>Create Expert</w:t>
      </w:r>
    </w:p>
    <w:p w14:paraId="0F836661" w14:textId="77777777" w:rsidR="007E2C6E" w:rsidRDefault="00000000">
      <w:pPr>
        <w:pStyle w:val="SourceCode"/>
      </w:pPr>
      <w:r>
        <w:rPr>
          <w:rStyle w:val="VerbatimChar"/>
        </w:rPr>
        <w:t>POST /experts</w:t>
      </w:r>
    </w:p>
    <w:p w14:paraId="3EFB56B4" w14:textId="77777777" w:rsidR="007E2C6E" w:rsidRDefault="00000000">
      <w:pPr>
        <w:pStyle w:val="FirstParagraph"/>
      </w:pPr>
      <w:r>
        <w:lastRenderedPageBreak/>
        <w:t>Creates a new expert with domain and context.</w:t>
      </w:r>
    </w:p>
    <w:p w14:paraId="4B3A0B76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ExpertCreate</w:t>
      </w:r>
    </w:p>
    <w:p w14:paraId="0CD68011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1BFBC99F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25728A24" w14:textId="77777777" w:rsidR="007E2C6E" w:rsidRDefault="00000000">
      <w:pPr>
        <w:pStyle w:val="Heading4"/>
      </w:pPr>
      <w:bookmarkStart w:id="34" w:name="get-all-experts"/>
      <w:bookmarkEnd w:id="33"/>
      <w:r>
        <w:t>Get All Experts</w:t>
      </w:r>
    </w:p>
    <w:p w14:paraId="362A5574" w14:textId="77777777" w:rsidR="007E2C6E" w:rsidRDefault="00000000">
      <w:pPr>
        <w:pStyle w:val="SourceCode"/>
      </w:pPr>
      <w:r>
        <w:rPr>
          <w:rStyle w:val="VerbatimChar"/>
        </w:rPr>
        <w:t>GET /experts</w:t>
      </w:r>
    </w:p>
    <w:p w14:paraId="111D1CD5" w14:textId="77777777" w:rsidR="007E2C6E" w:rsidRDefault="00000000">
      <w:pPr>
        <w:pStyle w:val="FirstParagraph"/>
      </w:pPr>
      <w:r>
        <w:t>Returns a list of all experts.</w:t>
      </w:r>
    </w:p>
    <w:p w14:paraId="24E7DB1E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6DCDC92A" w14:textId="77777777" w:rsidR="007E2C6E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0AAB441A" w14:textId="77777777" w:rsidR="007E2C6E" w:rsidRDefault="00000000">
      <w:pPr>
        <w:pStyle w:val="Heading4"/>
      </w:pPr>
      <w:bookmarkStart w:id="35" w:name="get-expert-context"/>
      <w:bookmarkEnd w:id="34"/>
      <w:r>
        <w:t>Get Expert Context</w:t>
      </w:r>
    </w:p>
    <w:p w14:paraId="676045E0" w14:textId="77777777" w:rsidR="007E2C6E" w:rsidRDefault="00000000">
      <w:pPr>
        <w:pStyle w:val="SourceCode"/>
      </w:pPr>
      <w:r>
        <w:rPr>
          <w:rStyle w:val="VerbatimChar"/>
        </w:rPr>
        <w:t>GET /expert_context/{expert_name}</w:t>
      </w:r>
    </w:p>
    <w:p w14:paraId="7365978F" w14:textId="77777777" w:rsidR="007E2C6E" w:rsidRDefault="00000000">
      <w:pPr>
        <w:pStyle w:val="FirstParagraph"/>
      </w:pPr>
      <w:r>
        <w:t>Gets the context for a specific expert.</w:t>
      </w:r>
    </w:p>
    <w:p w14:paraId="1B744C73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57A5A939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0959DA8F" w14:textId="77777777" w:rsidR="007E2C6E" w:rsidRDefault="00000000">
      <w:pPr>
        <w:pStyle w:val="Heading4"/>
      </w:pPr>
      <w:bookmarkStart w:id="36" w:name="update-expert-context"/>
      <w:bookmarkEnd w:id="35"/>
      <w:r>
        <w:t>Update Expert Context</w:t>
      </w:r>
    </w:p>
    <w:p w14:paraId="5722542C" w14:textId="77777777" w:rsidR="007E2C6E" w:rsidRDefault="00000000">
      <w:pPr>
        <w:pStyle w:val="SourceCode"/>
      </w:pPr>
      <w:r>
        <w:rPr>
          <w:rStyle w:val="VerbatimChar"/>
        </w:rPr>
        <w:t>PUT /expert_context</w:t>
      </w:r>
    </w:p>
    <w:p w14:paraId="5B040CFA" w14:textId="77777777" w:rsidR="007E2C6E" w:rsidRDefault="00000000">
      <w:pPr>
        <w:pStyle w:val="FirstParagraph"/>
      </w:pPr>
      <w:r>
        <w:t>Updates an expert’s context.</w:t>
      </w:r>
    </w:p>
    <w:p w14:paraId="4572A95D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ExpertUpdate</w:t>
      </w:r>
    </w:p>
    <w:p w14:paraId="5AD826C1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3153AF61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727BD9FA" w14:textId="77777777" w:rsidR="007E2C6E" w:rsidRDefault="00000000">
      <w:pPr>
        <w:pStyle w:val="Heading4"/>
      </w:pPr>
      <w:bookmarkStart w:id="37" w:name="update-expert-persona"/>
      <w:bookmarkEnd w:id="36"/>
      <w:r>
        <w:t>Update Expert Persona</w:t>
      </w:r>
    </w:p>
    <w:p w14:paraId="14663F70" w14:textId="77777777" w:rsidR="007E2C6E" w:rsidRDefault="00000000">
      <w:pPr>
        <w:pStyle w:val="SourceCode"/>
      </w:pPr>
      <w:r>
        <w:rPr>
          <w:rStyle w:val="VerbatimChar"/>
        </w:rPr>
        <w:t>POST /expert_persona</w:t>
      </w:r>
      <w:r>
        <w:br/>
      </w:r>
      <w:r>
        <w:rPr>
          <w:rStyle w:val="VerbatimChar"/>
        </w:rPr>
        <w:t>PUT /expert_persona</w:t>
      </w:r>
    </w:p>
    <w:p w14:paraId="319C69A8" w14:textId="77777777" w:rsidR="007E2C6E" w:rsidRDefault="00000000">
      <w:pPr>
        <w:pStyle w:val="FirstParagraph"/>
      </w:pPr>
      <w:r>
        <w:t>Generates a persona from QA data and updates the expert’s context.</w:t>
      </w:r>
    </w:p>
    <w:p w14:paraId="588E0DD3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UpdateExpertPersonaRequest</w:t>
      </w:r>
    </w:p>
    <w:p w14:paraId="5CB52F8B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2DEDC3CF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erso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157DADA6" w14:textId="77777777" w:rsidR="007E2C6E" w:rsidRDefault="00000000">
      <w:pPr>
        <w:pStyle w:val="Heading3"/>
      </w:pPr>
      <w:bookmarkStart w:id="38" w:name="vector-store-management"/>
      <w:bookmarkEnd w:id="32"/>
      <w:bookmarkEnd w:id="37"/>
      <w:r>
        <w:t>Vector Store Management</w:t>
      </w:r>
    </w:p>
    <w:p w14:paraId="117B7DCB" w14:textId="77777777" w:rsidR="007E2C6E" w:rsidRDefault="00000000">
      <w:pPr>
        <w:pStyle w:val="Heading4"/>
      </w:pPr>
      <w:bookmarkStart w:id="39" w:name="create-expert-domain-vector"/>
      <w:r>
        <w:t>Create Expert Domain Vector</w:t>
      </w:r>
    </w:p>
    <w:p w14:paraId="499588F9" w14:textId="77777777" w:rsidR="007E2C6E" w:rsidRDefault="00000000">
      <w:pPr>
        <w:pStyle w:val="SourceCode"/>
      </w:pPr>
      <w:r>
        <w:rPr>
          <w:rStyle w:val="VerbatimChar"/>
        </w:rPr>
        <w:t>POST /expert_domain_vector</w:t>
      </w:r>
    </w:p>
    <w:p w14:paraId="08B48317" w14:textId="77777777" w:rsidR="007E2C6E" w:rsidRDefault="00000000">
      <w:pPr>
        <w:pStyle w:val="FirstParagraph"/>
      </w:pPr>
      <w:r>
        <w:t>Creates or updates vector IDs for an expert based on domain.</w:t>
      </w:r>
    </w:p>
    <w:p w14:paraId="1015B98A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ExpertVectorCreate</w:t>
      </w:r>
    </w:p>
    <w:p w14:paraId="2C7B8EBE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1B1FDDED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30918AD7" w14:textId="77777777" w:rsidR="007E2C6E" w:rsidRDefault="00000000">
      <w:pPr>
        <w:pStyle w:val="Heading4"/>
      </w:pPr>
      <w:bookmarkStart w:id="40" w:name="update-expert-domain-vector"/>
      <w:bookmarkEnd w:id="39"/>
      <w:r>
        <w:t>Update Expert Domain Vector</w:t>
      </w:r>
    </w:p>
    <w:p w14:paraId="5A88275B" w14:textId="77777777" w:rsidR="007E2C6E" w:rsidRDefault="00000000">
      <w:pPr>
        <w:pStyle w:val="SourceCode"/>
      </w:pPr>
      <w:r>
        <w:rPr>
          <w:rStyle w:val="VerbatimChar"/>
        </w:rPr>
        <w:t>PUT /expert_domain_vector</w:t>
      </w:r>
    </w:p>
    <w:p w14:paraId="345AB250" w14:textId="77777777" w:rsidR="007E2C6E" w:rsidRDefault="00000000">
      <w:pPr>
        <w:pStyle w:val="FirstParagraph"/>
      </w:pPr>
      <w:r>
        <w:t>Updates the preferred vector store ID for an expert.</w:t>
      </w:r>
    </w:p>
    <w:p w14:paraId="16778241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ExpertVectorUpdate</w:t>
      </w:r>
    </w:p>
    <w:p w14:paraId="01CCAD44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241FBF47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70F9DBC3" w14:textId="77777777" w:rsidR="007E2C6E" w:rsidRDefault="00000000">
      <w:pPr>
        <w:pStyle w:val="Heading4"/>
      </w:pPr>
      <w:bookmarkStart w:id="41" w:name="create-expert-client-vector"/>
      <w:bookmarkEnd w:id="40"/>
      <w:r>
        <w:lastRenderedPageBreak/>
        <w:t>Create Expert Client Vector</w:t>
      </w:r>
    </w:p>
    <w:p w14:paraId="3C70B7EF" w14:textId="77777777" w:rsidR="007E2C6E" w:rsidRDefault="00000000">
      <w:pPr>
        <w:pStyle w:val="SourceCode"/>
      </w:pPr>
      <w:r>
        <w:rPr>
          <w:rStyle w:val="VerbatimChar"/>
        </w:rPr>
        <w:t>POST /expert_client_vector</w:t>
      </w:r>
    </w:p>
    <w:p w14:paraId="4B4D1B79" w14:textId="77777777" w:rsidR="007E2C6E" w:rsidRDefault="00000000">
      <w:pPr>
        <w:pStyle w:val="FirstParagraph"/>
      </w:pPr>
      <w:r>
        <w:t>Creates a vector store for an expert with a specific client.</w:t>
      </w:r>
    </w:p>
    <w:p w14:paraId="6823CE04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ExpertClientVectorCreate</w:t>
      </w:r>
    </w:p>
    <w:p w14:paraId="40A36038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56AF2C58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19450A4E" w14:textId="77777777" w:rsidR="007E2C6E" w:rsidRDefault="00000000">
      <w:pPr>
        <w:pStyle w:val="Heading4"/>
      </w:pPr>
      <w:bookmarkStart w:id="42" w:name="update-vector-store"/>
      <w:bookmarkEnd w:id="41"/>
      <w:r>
        <w:t>Update Vector Store</w:t>
      </w:r>
    </w:p>
    <w:p w14:paraId="08A9201D" w14:textId="77777777" w:rsidR="007E2C6E" w:rsidRDefault="00000000">
      <w:pPr>
        <w:pStyle w:val="SourceCode"/>
      </w:pPr>
      <w:r>
        <w:rPr>
          <w:rStyle w:val="VerbatimChar"/>
        </w:rPr>
        <w:t>POST /vectors/update</w:t>
      </w:r>
    </w:p>
    <w:p w14:paraId="5B41C0D7" w14:textId="77777777" w:rsidR="007E2C6E" w:rsidRDefault="00000000">
      <w:pPr>
        <w:pStyle w:val="FirstParagraph"/>
      </w:pPr>
      <w:r>
        <w:t>Updates an existing vector store by adding new documents.</w:t>
      </w:r>
    </w:p>
    <w:p w14:paraId="048FDCD0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UpdateVectorStoreRequest</w:t>
      </w:r>
    </w:p>
    <w:p w14:paraId="1E16CFD6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6C300807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ew_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l_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tch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09B0D2BB" w14:textId="77777777" w:rsidR="007E2C6E" w:rsidRDefault="00000000">
      <w:pPr>
        <w:pStyle w:val="Heading4"/>
      </w:pPr>
      <w:bookmarkStart w:id="43" w:name="delete-vector-memory"/>
      <w:bookmarkEnd w:id="42"/>
      <w:r>
        <w:t>Delete Vector Memory</w:t>
      </w:r>
    </w:p>
    <w:p w14:paraId="5F910FD9" w14:textId="77777777" w:rsidR="007E2C6E" w:rsidRDefault="00000000">
      <w:pPr>
        <w:pStyle w:val="SourceCode"/>
      </w:pPr>
      <w:r>
        <w:rPr>
          <w:rStyle w:val="VerbatimChar"/>
        </w:rPr>
        <w:t>DELETE /vectors</w:t>
      </w:r>
    </w:p>
    <w:p w14:paraId="5B19CF59" w14:textId="77777777" w:rsidR="007E2C6E" w:rsidRDefault="00000000">
      <w:pPr>
        <w:pStyle w:val="FirstParagraph"/>
      </w:pPr>
      <w:r>
        <w:t>Deletes a vector memory based on domain, expert, and/or client name.</w:t>
      </w:r>
    </w:p>
    <w:p w14:paraId="0834692B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DeleteVectorRequest</w:t>
      </w:r>
    </w:p>
    <w:p w14:paraId="5DB3564F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4402FDAD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leted_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41CA9BAE" w14:textId="77777777" w:rsidR="007E2C6E" w:rsidRDefault="00000000">
      <w:pPr>
        <w:pStyle w:val="Heading3"/>
      </w:pPr>
      <w:bookmarkStart w:id="44" w:name="document-management"/>
      <w:bookmarkEnd w:id="38"/>
      <w:bookmarkEnd w:id="43"/>
      <w:r>
        <w:lastRenderedPageBreak/>
        <w:t>Document Management</w:t>
      </w:r>
    </w:p>
    <w:p w14:paraId="14C34724" w14:textId="77777777" w:rsidR="007E2C6E" w:rsidRDefault="00000000">
      <w:pPr>
        <w:pStyle w:val="Heading4"/>
      </w:pPr>
      <w:bookmarkStart w:id="45" w:name="add-files-to-domain-vector"/>
      <w:r>
        <w:t>Add Files to Domain Vector</w:t>
      </w:r>
    </w:p>
    <w:p w14:paraId="228CFD42" w14:textId="77777777" w:rsidR="007E2C6E" w:rsidRDefault="00000000">
      <w:pPr>
        <w:pStyle w:val="SourceCode"/>
      </w:pPr>
      <w:r>
        <w:rPr>
          <w:rStyle w:val="VerbatimChar"/>
        </w:rPr>
        <w:t>POST /domain_files</w:t>
      </w:r>
    </w:p>
    <w:p w14:paraId="15DC83E7" w14:textId="77777777" w:rsidR="007E2C6E" w:rsidRDefault="00000000">
      <w:pPr>
        <w:pStyle w:val="FirstParagraph"/>
      </w:pPr>
      <w:r>
        <w:t>Adds files to a domain’s default vector store.</w:t>
      </w:r>
    </w:p>
    <w:p w14:paraId="47BCEDDD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AddFilesToDomainVectorCreate</w:t>
      </w:r>
    </w:p>
    <w:p w14:paraId="35FE12EC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6F28C731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tch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0A6E8C61" w14:textId="77777777" w:rsidR="007E2C6E" w:rsidRDefault="00000000">
      <w:pPr>
        <w:pStyle w:val="Heading4"/>
      </w:pPr>
      <w:bookmarkStart w:id="46" w:name="update-files-to-domain-vector"/>
      <w:bookmarkEnd w:id="45"/>
      <w:r>
        <w:t>Update Files to Domain Vector</w:t>
      </w:r>
    </w:p>
    <w:p w14:paraId="4E0C162A" w14:textId="77777777" w:rsidR="007E2C6E" w:rsidRDefault="00000000">
      <w:pPr>
        <w:pStyle w:val="SourceCode"/>
      </w:pPr>
      <w:r>
        <w:rPr>
          <w:rStyle w:val="VerbatimChar"/>
        </w:rPr>
        <w:t>PUT /domain_files</w:t>
      </w:r>
    </w:p>
    <w:p w14:paraId="40BB3A8D" w14:textId="77777777" w:rsidR="007E2C6E" w:rsidRDefault="00000000">
      <w:pPr>
        <w:pStyle w:val="FirstParagraph"/>
      </w:pPr>
      <w:r>
        <w:t>Updates files in a domain’s default vector store.</w:t>
      </w:r>
    </w:p>
    <w:p w14:paraId="69C1FF46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UpdateFilesToDomainVectorCreate</w:t>
      </w:r>
    </w:p>
    <w:p w14:paraId="526B0848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6F29828D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tch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2682579B" w14:textId="77777777" w:rsidR="007E2C6E" w:rsidRDefault="00000000">
      <w:pPr>
        <w:pStyle w:val="Heading4"/>
      </w:pPr>
      <w:bookmarkStart w:id="47" w:name="add-files-to-domain-vector-from-config"/>
      <w:bookmarkEnd w:id="46"/>
      <w:r>
        <w:t>Add Files to Domain Vector from Config</w:t>
      </w:r>
    </w:p>
    <w:p w14:paraId="71679CDD" w14:textId="77777777" w:rsidR="007E2C6E" w:rsidRDefault="00000000">
      <w:pPr>
        <w:pStyle w:val="SourceCode"/>
      </w:pPr>
      <w:r>
        <w:rPr>
          <w:rStyle w:val="VerbatimChar"/>
        </w:rPr>
        <w:t>POST /domain_files_config</w:t>
      </w:r>
    </w:p>
    <w:p w14:paraId="2EF9B609" w14:textId="77777777" w:rsidR="007E2C6E" w:rsidRDefault="00000000">
      <w:pPr>
        <w:pStyle w:val="FirstParagraph"/>
      </w:pPr>
      <w:r>
        <w:t>Adds files to a domain’s default vector store from a configuration file.</w:t>
      </w:r>
    </w:p>
    <w:p w14:paraId="3CC93263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DomainFilesConfigRequest</w:t>
      </w:r>
    </w:p>
    <w:p w14:paraId="0D9EE5DF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23E550B0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tch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ument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2F553E04" w14:textId="77777777" w:rsidR="007E2C6E" w:rsidRDefault="00000000">
      <w:pPr>
        <w:pStyle w:val="Heading4"/>
      </w:pPr>
      <w:bookmarkStart w:id="48" w:name="add-files-to-expert-vector"/>
      <w:bookmarkEnd w:id="47"/>
      <w:r>
        <w:t>Add Files to Expert Vector</w:t>
      </w:r>
    </w:p>
    <w:p w14:paraId="7438DD44" w14:textId="77777777" w:rsidR="007E2C6E" w:rsidRDefault="00000000">
      <w:pPr>
        <w:pStyle w:val="SourceCode"/>
      </w:pPr>
      <w:r>
        <w:rPr>
          <w:rStyle w:val="VerbatimChar"/>
        </w:rPr>
        <w:t>POST /expert_files</w:t>
      </w:r>
    </w:p>
    <w:p w14:paraId="448D7449" w14:textId="77777777" w:rsidR="007E2C6E" w:rsidRDefault="00000000">
      <w:pPr>
        <w:pStyle w:val="FirstParagraph"/>
      </w:pPr>
      <w:r>
        <w:t>Adds files to an expert vector store.</w:t>
      </w:r>
    </w:p>
    <w:p w14:paraId="01B2F4A8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AddFilesToExpertVectorCreate</w:t>
      </w:r>
    </w:p>
    <w:p w14:paraId="4960863B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170A5DEE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tch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03C22B70" w14:textId="77777777" w:rsidR="007E2C6E" w:rsidRDefault="00000000">
      <w:pPr>
        <w:pStyle w:val="Heading4"/>
      </w:pPr>
      <w:bookmarkStart w:id="49" w:name="update-files-to-expert-vector"/>
      <w:bookmarkEnd w:id="48"/>
      <w:r>
        <w:t>Update Files to Expert Vector</w:t>
      </w:r>
    </w:p>
    <w:p w14:paraId="4B090F19" w14:textId="77777777" w:rsidR="007E2C6E" w:rsidRDefault="00000000">
      <w:pPr>
        <w:pStyle w:val="SourceCode"/>
      </w:pPr>
      <w:r>
        <w:rPr>
          <w:rStyle w:val="VerbatimChar"/>
        </w:rPr>
        <w:t>PUT /expert_files</w:t>
      </w:r>
    </w:p>
    <w:p w14:paraId="359520C1" w14:textId="77777777" w:rsidR="007E2C6E" w:rsidRDefault="00000000">
      <w:pPr>
        <w:pStyle w:val="FirstParagraph"/>
      </w:pPr>
      <w:r>
        <w:t>Updates files in an expert vector store.</w:t>
      </w:r>
    </w:p>
    <w:p w14:paraId="35164A74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UpdateFilesToExpertVectorCreate</w:t>
      </w:r>
    </w:p>
    <w:p w14:paraId="333322C7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4BC9EF94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cto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l_file_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ring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atch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end_m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1CF8DEF4" w14:textId="77777777" w:rsidR="007E2C6E" w:rsidRDefault="00000000">
      <w:pPr>
        <w:pStyle w:val="Heading4"/>
      </w:pPr>
      <w:bookmarkStart w:id="50" w:name="get-documents"/>
      <w:bookmarkEnd w:id="49"/>
      <w:r>
        <w:t>Get Documents</w:t>
      </w:r>
    </w:p>
    <w:p w14:paraId="128DF67C" w14:textId="77777777" w:rsidR="007E2C6E" w:rsidRDefault="00000000">
      <w:pPr>
        <w:pStyle w:val="SourceCode"/>
      </w:pPr>
      <w:r>
        <w:rPr>
          <w:rStyle w:val="VerbatimChar"/>
        </w:rPr>
        <w:t>GET /documents</w:t>
      </w:r>
    </w:p>
    <w:p w14:paraId="6B359D3B" w14:textId="77777777" w:rsidR="007E2C6E" w:rsidRDefault="00000000">
      <w:pPr>
        <w:pStyle w:val="FirstParagraph"/>
      </w:pPr>
      <w:r>
        <w:t>Gets documents filtered by domain, expert, and client.</w:t>
      </w:r>
    </w:p>
    <w:p w14:paraId="02DDC464" w14:textId="77777777" w:rsidR="007E2C6E" w:rsidRDefault="00000000">
      <w:pPr>
        <w:pStyle w:val="BodyText"/>
      </w:pPr>
      <w:r>
        <w:rPr>
          <w:b/>
          <w:bCs/>
        </w:rPr>
        <w:t>Query Parameters</w:t>
      </w:r>
      <w:r>
        <w:t xml:space="preserve">: - </w:t>
      </w:r>
      <w:r>
        <w:rPr>
          <w:rStyle w:val="VerbatimChar"/>
        </w:rPr>
        <w:t>domain</w:t>
      </w:r>
      <w:r>
        <w:t xml:space="preserve">: string (optional) - </w:t>
      </w:r>
      <w:r>
        <w:rPr>
          <w:rStyle w:val="VerbatimChar"/>
        </w:rPr>
        <w:t>created_by</w:t>
      </w:r>
      <w:r>
        <w:t xml:space="preserve">: string (optional) - </w:t>
      </w:r>
      <w:r>
        <w:rPr>
          <w:rStyle w:val="VerbatimChar"/>
        </w:rPr>
        <w:t>client_name</w:t>
      </w:r>
      <w:r>
        <w:t>: string (optional)</w:t>
      </w:r>
    </w:p>
    <w:p w14:paraId="10C3EFA5" w14:textId="77777777" w:rsidR="007E2C6E" w:rsidRDefault="00000000">
      <w:pPr>
        <w:pStyle w:val="BodyText"/>
      </w:pPr>
      <w:r>
        <w:rPr>
          <w:b/>
          <w:bCs/>
        </w:rPr>
        <w:lastRenderedPageBreak/>
        <w:t>Response</w:t>
      </w:r>
      <w:r>
        <w:t>:</w:t>
      </w:r>
    </w:p>
    <w:p w14:paraId="47CD5314" w14:textId="77777777" w:rsidR="007E2C6E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cument_lin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_b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lien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 (optional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le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2AF8F158" w14:textId="77777777" w:rsidR="007E2C6E" w:rsidRDefault="00000000">
      <w:pPr>
        <w:pStyle w:val="Heading3"/>
      </w:pPr>
      <w:bookmarkStart w:id="51" w:name="memory-management"/>
      <w:bookmarkEnd w:id="44"/>
      <w:bookmarkEnd w:id="50"/>
      <w:r>
        <w:t>Memory Management</w:t>
      </w:r>
    </w:p>
    <w:p w14:paraId="2B4F96F6" w14:textId="77777777" w:rsidR="007E2C6E" w:rsidRDefault="00000000">
      <w:pPr>
        <w:pStyle w:val="Heading4"/>
      </w:pPr>
      <w:bookmarkStart w:id="52" w:name="initialize-expert-memory"/>
      <w:r>
        <w:t>Initialize Expert Memory</w:t>
      </w:r>
    </w:p>
    <w:p w14:paraId="275F149D" w14:textId="77777777" w:rsidR="007E2C6E" w:rsidRDefault="00000000">
      <w:pPr>
        <w:pStyle w:val="SourceCode"/>
      </w:pPr>
      <w:r>
        <w:rPr>
          <w:rStyle w:val="VerbatimChar"/>
        </w:rPr>
        <w:t>POST /initialize_expert_memory</w:t>
      </w:r>
    </w:p>
    <w:p w14:paraId="05A69C30" w14:textId="77777777" w:rsidR="007E2C6E" w:rsidRDefault="00000000">
      <w:pPr>
        <w:pStyle w:val="FirstParagraph"/>
      </w:pPr>
      <w:r>
        <w:t>Initializes an expert’s memory by creating domain, adding files, generating persona, and creating expert.</w:t>
      </w:r>
    </w:p>
    <w:p w14:paraId="63C2860C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InitializeExpertMemoryRequest</w:t>
      </w:r>
    </w:p>
    <w:p w14:paraId="389D656F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09491C75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e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mai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ul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_fi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erso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ert_fi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4D572C5" w14:textId="77777777" w:rsidR="007E2C6E" w:rsidRDefault="00000000">
      <w:pPr>
        <w:pStyle w:val="Heading4"/>
      </w:pPr>
      <w:bookmarkStart w:id="53" w:name="generate-persona-from-qa-data"/>
      <w:bookmarkEnd w:id="52"/>
      <w:r>
        <w:t>Generate Persona from QA Data</w:t>
      </w:r>
    </w:p>
    <w:p w14:paraId="1BA0C73C" w14:textId="77777777" w:rsidR="007E2C6E" w:rsidRDefault="00000000">
      <w:pPr>
        <w:pStyle w:val="SourceCode"/>
      </w:pPr>
      <w:r>
        <w:rPr>
          <w:rStyle w:val="VerbatimChar"/>
        </w:rPr>
        <w:t>POST /generate_persona</w:t>
      </w:r>
    </w:p>
    <w:p w14:paraId="02081035" w14:textId="77777777" w:rsidR="007E2C6E" w:rsidRDefault="00000000">
      <w:pPr>
        <w:pStyle w:val="FirstParagraph"/>
      </w:pPr>
      <w:r>
        <w:t>Generates a persona summary from QA data.</w:t>
      </w:r>
    </w:p>
    <w:p w14:paraId="0A6278B4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PersonaGenerationRequest</w:t>
      </w:r>
    </w:p>
    <w:p w14:paraId="7EBD54C0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406945E6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erso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qa_pairs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br/>
      </w:r>
      <w:r>
        <w:rPr>
          <w:rStyle w:val="FunctionTok"/>
        </w:rPr>
        <w:t>}</w:t>
      </w:r>
    </w:p>
    <w:p w14:paraId="21AB525C" w14:textId="77777777" w:rsidR="007E2C6E" w:rsidRDefault="00000000">
      <w:pPr>
        <w:pStyle w:val="Heading3"/>
      </w:pPr>
      <w:bookmarkStart w:id="54" w:name="openai-assistant-integration"/>
      <w:bookmarkEnd w:id="51"/>
      <w:bookmarkEnd w:id="53"/>
      <w:r>
        <w:t>OpenAI Assistant Integration</w:t>
      </w:r>
    </w:p>
    <w:p w14:paraId="44836A0A" w14:textId="77777777" w:rsidR="007E2C6E" w:rsidRDefault="00000000">
      <w:pPr>
        <w:pStyle w:val="Heading4"/>
      </w:pPr>
      <w:bookmarkStart w:id="55" w:name="create-assistant"/>
      <w:r>
        <w:t>Create Assistant</w:t>
      </w:r>
    </w:p>
    <w:p w14:paraId="0087DA94" w14:textId="77777777" w:rsidR="007E2C6E" w:rsidRDefault="00000000">
      <w:pPr>
        <w:pStyle w:val="SourceCode"/>
      </w:pPr>
      <w:r>
        <w:rPr>
          <w:rStyle w:val="VerbatimChar"/>
        </w:rPr>
        <w:t>POST /assistant</w:t>
      </w:r>
    </w:p>
    <w:p w14:paraId="76D9042E" w14:textId="77777777" w:rsidR="007E2C6E" w:rsidRDefault="00000000">
      <w:pPr>
        <w:pStyle w:val="FirstParagraph"/>
      </w:pPr>
      <w:r>
        <w:t>Creates an OpenAI Assistant for a specific expert and memory type.</w:t>
      </w:r>
    </w:p>
    <w:p w14:paraId="7E823D30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CreateAssistantRequest</w:t>
      </w:r>
    </w:p>
    <w:p w14:paraId="657255FE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 xml:space="preserve">: </w:t>
      </w:r>
      <w:r>
        <w:rPr>
          <w:rStyle w:val="VerbatimChar"/>
        </w:rPr>
        <w:t>CreateAssistantResponse</w:t>
      </w:r>
    </w:p>
    <w:p w14:paraId="6E59DF57" w14:textId="77777777" w:rsidR="007E2C6E" w:rsidRDefault="00000000">
      <w:pPr>
        <w:pStyle w:val="Heading4"/>
      </w:pPr>
      <w:bookmarkStart w:id="56" w:name="create-thread"/>
      <w:bookmarkEnd w:id="55"/>
      <w:r>
        <w:t>Create Thread</w:t>
      </w:r>
    </w:p>
    <w:p w14:paraId="08DA064B" w14:textId="77777777" w:rsidR="007E2C6E" w:rsidRDefault="00000000">
      <w:pPr>
        <w:pStyle w:val="SourceCode"/>
      </w:pPr>
      <w:r>
        <w:rPr>
          <w:rStyle w:val="VerbatimChar"/>
        </w:rPr>
        <w:t>POST /thread</w:t>
      </w:r>
    </w:p>
    <w:p w14:paraId="2F301E20" w14:textId="77777777" w:rsidR="007E2C6E" w:rsidRDefault="00000000">
      <w:pPr>
        <w:pStyle w:val="FirstParagraph"/>
      </w:pPr>
      <w:r>
        <w:t>Creates a new thread for conversation.</w:t>
      </w:r>
    </w:p>
    <w:p w14:paraId="640071E9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CreateThreadRequest</w:t>
      </w:r>
    </w:p>
    <w:p w14:paraId="001EF202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 xml:space="preserve">: </w:t>
      </w:r>
      <w:r>
        <w:rPr>
          <w:rStyle w:val="VerbatimChar"/>
        </w:rPr>
        <w:t>CreateThreadResponse</w:t>
      </w:r>
    </w:p>
    <w:p w14:paraId="3E36DB97" w14:textId="77777777" w:rsidR="007E2C6E" w:rsidRDefault="00000000">
      <w:pPr>
        <w:pStyle w:val="Heading4"/>
      </w:pPr>
      <w:bookmarkStart w:id="57" w:name="add-message"/>
      <w:bookmarkEnd w:id="56"/>
      <w:r>
        <w:t>Add Message</w:t>
      </w:r>
    </w:p>
    <w:p w14:paraId="599317C8" w14:textId="77777777" w:rsidR="007E2C6E" w:rsidRDefault="00000000">
      <w:pPr>
        <w:pStyle w:val="SourceCode"/>
      </w:pPr>
      <w:r>
        <w:rPr>
          <w:rStyle w:val="VerbatimChar"/>
        </w:rPr>
        <w:t>POST /add_message</w:t>
      </w:r>
    </w:p>
    <w:p w14:paraId="7B043968" w14:textId="77777777" w:rsidR="007E2C6E" w:rsidRDefault="00000000">
      <w:pPr>
        <w:pStyle w:val="FirstParagraph"/>
      </w:pPr>
      <w:r>
        <w:t>Adds a message to a thread.</w:t>
      </w:r>
    </w:p>
    <w:p w14:paraId="6C1B3E3E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AddMessageRequest</w:t>
      </w:r>
    </w:p>
    <w:p w14:paraId="6C2FCD47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 xml:space="preserve">: </w:t>
      </w:r>
      <w:r>
        <w:rPr>
          <w:rStyle w:val="VerbatimChar"/>
        </w:rPr>
        <w:t>AddMessageResponse</w:t>
      </w:r>
    </w:p>
    <w:p w14:paraId="00E30745" w14:textId="77777777" w:rsidR="007E2C6E" w:rsidRDefault="00000000">
      <w:pPr>
        <w:pStyle w:val="Heading4"/>
      </w:pPr>
      <w:bookmarkStart w:id="58" w:name="run-thread"/>
      <w:bookmarkEnd w:id="57"/>
      <w:r>
        <w:t>Run Thread</w:t>
      </w:r>
    </w:p>
    <w:p w14:paraId="209A99E4" w14:textId="77777777" w:rsidR="007E2C6E" w:rsidRDefault="00000000">
      <w:pPr>
        <w:pStyle w:val="SourceCode"/>
      </w:pPr>
      <w:r>
        <w:rPr>
          <w:rStyle w:val="VerbatimChar"/>
        </w:rPr>
        <w:t>POST /run_thread</w:t>
      </w:r>
    </w:p>
    <w:p w14:paraId="660E7FAB" w14:textId="77777777" w:rsidR="007E2C6E" w:rsidRDefault="00000000">
      <w:pPr>
        <w:pStyle w:val="FirstParagraph"/>
      </w:pPr>
      <w:r>
        <w:t>Runs a thread with an assistant.</w:t>
      </w:r>
    </w:p>
    <w:p w14:paraId="55449F2B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RunThreadRequest</w:t>
      </w:r>
    </w:p>
    <w:p w14:paraId="449B2743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 xml:space="preserve">: </w:t>
      </w:r>
      <w:r>
        <w:rPr>
          <w:rStyle w:val="VerbatimChar"/>
        </w:rPr>
        <w:t>RunThreadResponse</w:t>
      </w:r>
    </w:p>
    <w:p w14:paraId="0F3E0BBC" w14:textId="77777777" w:rsidR="007E2C6E" w:rsidRDefault="00000000">
      <w:pPr>
        <w:pStyle w:val="Heading4"/>
      </w:pPr>
      <w:bookmarkStart w:id="59" w:name="get-run-status"/>
      <w:bookmarkEnd w:id="58"/>
      <w:r>
        <w:t>Get Run Status</w:t>
      </w:r>
    </w:p>
    <w:p w14:paraId="5A54EF55" w14:textId="77777777" w:rsidR="007E2C6E" w:rsidRDefault="00000000">
      <w:pPr>
        <w:pStyle w:val="SourceCode"/>
      </w:pPr>
      <w:r>
        <w:rPr>
          <w:rStyle w:val="VerbatimChar"/>
        </w:rPr>
        <w:t>POST /get_run_status</w:t>
      </w:r>
    </w:p>
    <w:p w14:paraId="076E6706" w14:textId="77777777" w:rsidR="007E2C6E" w:rsidRDefault="00000000">
      <w:pPr>
        <w:pStyle w:val="FirstParagraph"/>
      </w:pPr>
      <w:r>
        <w:t>Gets the status of a run.</w:t>
      </w:r>
    </w:p>
    <w:p w14:paraId="31730E2C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GetRunStatusRequest</w:t>
      </w:r>
    </w:p>
    <w:p w14:paraId="25F38248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 xml:space="preserve">: </w:t>
      </w:r>
      <w:r>
        <w:rPr>
          <w:rStyle w:val="VerbatimChar"/>
        </w:rPr>
        <w:t>GetRunStatusResponse</w:t>
      </w:r>
    </w:p>
    <w:p w14:paraId="09D9C4E6" w14:textId="77777777" w:rsidR="007E2C6E" w:rsidRDefault="00000000">
      <w:pPr>
        <w:pStyle w:val="Heading4"/>
      </w:pPr>
      <w:bookmarkStart w:id="60" w:name="get-thread-messages"/>
      <w:bookmarkEnd w:id="59"/>
      <w:r>
        <w:t>Get Thread Messages</w:t>
      </w:r>
    </w:p>
    <w:p w14:paraId="02635CA3" w14:textId="77777777" w:rsidR="007E2C6E" w:rsidRDefault="00000000">
      <w:pPr>
        <w:pStyle w:val="SourceCode"/>
      </w:pPr>
      <w:r>
        <w:rPr>
          <w:rStyle w:val="VerbatimChar"/>
        </w:rPr>
        <w:t>POST /get_thread_messages</w:t>
      </w:r>
    </w:p>
    <w:p w14:paraId="38E58BB8" w14:textId="77777777" w:rsidR="007E2C6E" w:rsidRDefault="00000000">
      <w:pPr>
        <w:pStyle w:val="FirstParagraph"/>
      </w:pPr>
      <w:r>
        <w:lastRenderedPageBreak/>
        <w:t>Gets messages from a thread.</w:t>
      </w:r>
    </w:p>
    <w:p w14:paraId="592DD5A8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GetThreadMessagesRequest</w:t>
      </w:r>
    </w:p>
    <w:p w14:paraId="4E6A6745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 xml:space="preserve">: </w:t>
      </w:r>
      <w:r>
        <w:rPr>
          <w:rStyle w:val="VerbatimChar"/>
        </w:rPr>
        <w:t>GetThreadMessagesResponse</w:t>
      </w:r>
    </w:p>
    <w:p w14:paraId="6308A8B7" w14:textId="77777777" w:rsidR="007E2C6E" w:rsidRDefault="00000000">
      <w:pPr>
        <w:pStyle w:val="Heading3"/>
      </w:pPr>
      <w:bookmarkStart w:id="61" w:name="query-and-chat"/>
      <w:bookmarkEnd w:id="54"/>
      <w:bookmarkEnd w:id="60"/>
      <w:r>
        <w:t>Query and Chat</w:t>
      </w:r>
    </w:p>
    <w:p w14:paraId="5E3D6ED6" w14:textId="77777777" w:rsidR="007E2C6E" w:rsidRDefault="00000000">
      <w:pPr>
        <w:pStyle w:val="Heading4"/>
      </w:pPr>
      <w:bookmarkStart w:id="62" w:name="query-expert"/>
      <w:r>
        <w:t>Query Expert</w:t>
      </w:r>
    </w:p>
    <w:p w14:paraId="75D1F955" w14:textId="77777777" w:rsidR="007E2C6E" w:rsidRDefault="00000000">
      <w:pPr>
        <w:pStyle w:val="SourceCode"/>
      </w:pPr>
      <w:r>
        <w:rPr>
          <w:rStyle w:val="VerbatimChar"/>
        </w:rPr>
        <w:t>POST /query</w:t>
      </w:r>
    </w:p>
    <w:p w14:paraId="135719CF" w14:textId="77777777" w:rsidR="007E2C6E" w:rsidRDefault="00000000">
      <w:pPr>
        <w:pStyle w:val="FirstParagraph"/>
      </w:pPr>
      <w:r>
        <w:t>Queries an expert using their vector index based on the specified memory type.</w:t>
      </w:r>
    </w:p>
    <w:p w14:paraId="0F85CB48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QueryRequest</w:t>
      </w:r>
    </w:p>
    <w:p w14:paraId="1AD43BA9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 xml:space="preserve">: </w:t>
      </w:r>
      <w:r>
        <w:rPr>
          <w:rStyle w:val="VerbatimChar"/>
        </w:rPr>
        <w:t>QueryResponse</w:t>
      </w:r>
    </w:p>
    <w:p w14:paraId="5B018634" w14:textId="77777777" w:rsidR="007E2C6E" w:rsidRDefault="00000000">
      <w:pPr>
        <w:pStyle w:val="Heading4"/>
      </w:pPr>
      <w:bookmarkStart w:id="63" w:name="query-expert-with-assistant"/>
      <w:bookmarkEnd w:id="62"/>
      <w:r>
        <w:t>Query Expert with Assistant</w:t>
      </w:r>
    </w:p>
    <w:p w14:paraId="6486617D" w14:textId="77777777" w:rsidR="007E2C6E" w:rsidRDefault="00000000">
      <w:pPr>
        <w:pStyle w:val="SourceCode"/>
      </w:pPr>
      <w:r>
        <w:rPr>
          <w:rStyle w:val="VerbatimChar"/>
        </w:rPr>
        <w:t>POST /query_expert_with_assistant</w:t>
      </w:r>
    </w:p>
    <w:p w14:paraId="1256E822" w14:textId="77777777" w:rsidR="007E2C6E" w:rsidRDefault="00000000">
      <w:pPr>
        <w:pStyle w:val="FirstParagraph"/>
      </w:pPr>
      <w:r>
        <w:t>Queries an expert using the OpenAI Assistant API.</w:t>
      </w:r>
    </w:p>
    <w:p w14:paraId="2B140D29" w14:textId="77777777" w:rsidR="007E2C6E" w:rsidRDefault="00000000">
      <w:pPr>
        <w:pStyle w:val="BodyText"/>
      </w:pPr>
      <w:r>
        <w:rPr>
          <w:b/>
          <w:bCs/>
        </w:rPr>
        <w:t>Request Body</w:t>
      </w:r>
      <w:r>
        <w:t xml:space="preserve">: </w:t>
      </w:r>
      <w:r>
        <w:rPr>
          <w:rStyle w:val="VerbatimChar"/>
        </w:rPr>
        <w:t>QueryRequest</w:t>
      </w:r>
    </w:p>
    <w:p w14:paraId="3B49A933" w14:textId="77777777" w:rsidR="007E2C6E" w:rsidRDefault="00000000">
      <w:pPr>
        <w:pStyle w:val="BodyText"/>
      </w:pPr>
      <w:r>
        <w:rPr>
          <w:b/>
          <w:bCs/>
        </w:rPr>
        <w:t>Response</w:t>
      </w:r>
      <w:r>
        <w:t>:</w:t>
      </w:r>
    </w:p>
    <w:p w14:paraId="13ECD210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pon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hread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ista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7F435CB1" w14:textId="77777777" w:rsidR="007E2C6E" w:rsidRDefault="00000000">
      <w:pPr>
        <w:pStyle w:val="Heading2"/>
      </w:pPr>
      <w:bookmarkStart w:id="64" w:name="error-handling"/>
      <w:bookmarkEnd w:id="27"/>
      <w:bookmarkEnd w:id="61"/>
      <w:bookmarkEnd w:id="63"/>
      <w:r>
        <w:t>Error Handling</w:t>
      </w:r>
    </w:p>
    <w:p w14:paraId="5647EAEF" w14:textId="77777777" w:rsidR="007E2C6E" w:rsidRDefault="00000000">
      <w:pPr>
        <w:pStyle w:val="FirstParagraph"/>
      </w:pPr>
      <w:r>
        <w:t>The API uses standard HTTP status codes:</w:t>
      </w:r>
    </w:p>
    <w:p w14:paraId="200CBD99" w14:textId="77777777" w:rsidR="007E2C6E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200 OK</w:t>
      </w:r>
      <w:r>
        <w:t>: Request succeeded</w:t>
      </w:r>
    </w:p>
    <w:p w14:paraId="23D26A34" w14:textId="77777777" w:rsidR="007E2C6E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400 Bad Request</w:t>
      </w:r>
      <w:r>
        <w:t>: Invalid request parameters</w:t>
      </w:r>
    </w:p>
    <w:p w14:paraId="5A411BA4" w14:textId="77777777" w:rsidR="007E2C6E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404 Not Found</w:t>
      </w:r>
      <w:r>
        <w:t>: Resource not found</w:t>
      </w:r>
    </w:p>
    <w:p w14:paraId="0ECE38C0" w14:textId="77777777" w:rsidR="007E2C6E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500 Internal Server Error</w:t>
      </w:r>
      <w:r>
        <w:t>: Server error</w:t>
      </w:r>
    </w:p>
    <w:p w14:paraId="1863CCE2" w14:textId="77777777" w:rsidR="007E2C6E" w:rsidRDefault="00000000">
      <w:pPr>
        <w:pStyle w:val="FirstParagraph"/>
      </w:pPr>
      <w:r>
        <w:t xml:space="preserve">Error responses include a </w:t>
      </w:r>
      <w:r>
        <w:rPr>
          <w:rStyle w:val="VerbatimChar"/>
        </w:rPr>
        <w:t>detail</w:t>
      </w:r>
      <w:r>
        <w:t xml:space="preserve"> field with an error message:</w:t>
      </w:r>
    </w:p>
    <w:p w14:paraId="47B7B73E" w14:textId="77777777" w:rsidR="007E2C6E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 message"</w:t>
      </w:r>
      <w:r>
        <w:br/>
      </w:r>
      <w:r>
        <w:rPr>
          <w:rStyle w:val="FunctionTok"/>
        </w:rPr>
        <w:t>}</w:t>
      </w:r>
    </w:p>
    <w:p w14:paraId="6DFDA7C0" w14:textId="77777777" w:rsidR="007E2C6E" w:rsidRDefault="00000000">
      <w:pPr>
        <w:pStyle w:val="Heading2"/>
      </w:pPr>
      <w:bookmarkStart w:id="65" w:name="examples"/>
      <w:bookmarkEnd w:id="64"/>
      <w:r>
        <w:t>Examples</w:t>
      </w:r>
    </w:p>
    <w:p w14:paraId="371975F9" w14:textId="77777777" w:rsidR="007E2C6E" w:rsidRDefault="00000000">
      <w:pPr>
        <w:pStyle w:val="Heading3"/>
      </w:pPr>
      <w:bookmarkStart w:id="66" w:name="creating-a-domain-and-expert"/>
      <w:r>
        <w:t>Creating a Domain and Expert</w:t>
      </w:r>
    </w:p>
    <w:p w14:paraId="66CFA9A5" w14:textId="77777777" w:rsidR="007E2C6E" w:rsidRDefault="00000000">
      <w:pPr>
        <w:pStyle w:val="Compact"/>
        <w:numPr>
          <w:ilvl w:val="0"/>
          <w:numId w:val="5"/>
        </w:numPr>
      </w:pPr>
      <w:r>
        <w:t>Create a domain:</w:t>
      </w:r>
    </w:p>
    <w:p w14:paraId="47AC1720" w14:textId="77777777" w:rsidR="007E2C6E" w:rsidRDefault="00000000">
      <w:pPr>
        <w:pStyle w:val="SourceCode"/>
      </w:pPr>
      <w:r>
        <w:rPr>
          <w:rStyle w:val="VerbatimChar"/>
        </w:rPr>
        <w:lastRenderedPageBreak/>
        <w:t>POST /domain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omain_name": "AI Education"</w:t>
      </w:r>
      <w:r>
        <w:br/>
      </w:r>
      <w:r>
        <w:rPr>
          <w:rStyle w:val="VerbatimChar"/>
        </w:rPr>
        <w:t>}</w:t>
      </w:r>
    </w:p>
    <w:p w14:paraId="30000DF4" w14:textId="77777777" w:rsidR="007E2C6E" w:rsidRDefault="00000000">
      <w:pPr>
        <w:pStyle w:val="Compact"/>
        <w:numPr>
          <w:ilvl w:val="0"/>
          <w:numId w:val="6"/>
        </w:numPr>
      </w:pPr>
      <w:r>
        <w:t>Create an expert:</w:t>
      </w:r>
    </w:p>
    <w:p w14:paraId="0D240FA1" w14:textId="77777777" w:rsidR="007E2C6E" w:rsidRDefault="00000000">
      <w:pPr>
        <w:pStyle w:val="SourceCode"/>
      </w:pPr>
      <w:r>
        <w:rPr>
          <w:rStyle w:val="VerbatimChar"/>
        </w:rPr>
        <w:t>POST /expert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name": "AI Expert",</w:t>
      </w:r>
      <w:r>
        <w:br/>
      </w:r>
      <w:r>
        <w:rPr>
          <w:rStyle w:val="VerbatimChar"/>
        </w:rPr>
        <w:t xml:space="preserve">  "domain": "AI Education",</w:t>
      </w:r>
      <w:r>
        <w:br/>
      </w:r>
      <w:r>
        <w:rPr>
          <w:rStyle w:val="VerbatimChar"/>
        </w:rPr>
        <w:t xml:space="preserve">  "context": "Expert in artificial intelligence education",</w:t>
      </w:r>
      <w:r>
        <w:br/>
      </w:r>
      <w:r>
        <w:rPr>
          <w:rStyle w:val="VerbatimChar"/>
        </w:rPr>
        <w:t xml:space="preserve">  "use_default_domain_knowledge": true</w:t>
      </w:r>
      <w:r>
        <w:br/>
      </w:r>
      <w:r>
        <w:rPr>
          <w:rStyle w:val="VerbatimChar"/>
        </w:rPr>
        <w:t>}</w:t>
      </w:r>
    </w:p>
    <w:p w14:paraId="3B7839A1" w14:textId="77777777" w:rsidR="007E2C6E" w:rsidRDefault="00000000">
      <w:pPr>
        <w:pStyle w:val="Compact"/>
        <w:numPr>
          <w:ilvl w:val="0"/>
          <w:numId w:val="7"/>
        </w:numPr>
      </w:pPr>
      <w:r>
        <w:t>Add documents to domain:</w:t>
      </w:r>
    </w:p>
    <w:p w14:paraId="0E479A6D" w14:textId="77777777" w:rsidR="007E2C6E" w:rsidRDefault="00000000">
      <w:pPr>
        <w:pStyle w:val="SourceCode"/>
      </w:pPr>
      <w:r>
        <w:rPr>
          <w:rStyle w:val="VerbatimChar"/>
        </w:rPr>
        <w:t>POST /domain_file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domain_name": "AI Education",</w:t>
      </w:r>
      <w:r>
        <w:br/>
      </w:r>
      <w:r>
        <w:rPr>
          <w:rStyle w:val="VerbatimChar"/>
        </w:rPr>
        <w:t xml:space="preserve">  "document_urls": {</w:t>
      </w:r>
      <w:r>
        <w:br/>
      </w:r>
      <w:r>
        <w:rPr>
          <w:rStyle w:val="VerbatimChar"/>
        </w:rPr>
        <w:t xml:space="preserve">    "AI Basics": "https://example.com/ai-basics.pdf",</w:t>
      </w:r>
      <w:r>
        <w:br/>
      </w:r>
      <w:r>
        <w:rPr>
          <w:rStyle w:val="VerbatimChar"/>
        </w:rPr>
        <w:t xml:space="preserve">    "Machine Learning": "https://example.com/ml-intro.pdf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BFBFF44" w14:textId="77777777" w:rsidR="007E2C6E" w:rsidRDefault="00000000">
      <w:pPr>
        <w:pStyle w:val="Compact"/>
        <w:numPr>
          <w:ilvl w:val="0"/>
          <w:numId w:val="8"/>
        </w:numPr>
      </w:pPr>
      <w:r>
        <w:t>Add documents to expert:</w:t>
      </w:r>
    </w:p>
    <w:p w14:paraId="3D7CD255" w14:textId="77777777" w:rsidR="007E2C6E" w:rsidRDefault="00000000">
      <w:pPr>
        <w:pStyle w:val="SourceCode"/>
      </w:pPr>
      <w:r>
        <w:rPr>
          <w:rStyle w:val="VerbatimChar"/>
        </w:rPr>
        <w:t>POST /expert_file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document_urls": {</w:t>
      </w:r>
      <w:r>
        <w:br/>
      </w:r>
      <w:r>
        <w:rPr>
          <w:rStyle w:val="VerbatimChar"/>
        </w:rPr>
        <w:t xml:space="preserve">    "Teaching AI": "https://example.com/teaching-ai.pdf",</w:t>
      </w:r>
      <w:r>
        <w:br/>
      </w:r>
      <w:r>
        <w:rPr>
          <w:rStyle w:val="VerbatimChar"/>
        </w:rPr>
        <w:t xml:space="preserve">    "AI Curriculum": "https://example.com/ai-curriculum.pdf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89DDFAA" w14:textId="77777777" w:rsidR="007E2C6E" w:rsidRDefault="00000000">
      <w:pPr>
        <w:pStyle w:val="Compact"/>
        <w:numPr>
          <w:ilvl w:val="0"/>
          <w:numId w:val="9"/>
        </w:numPr>
      </w:pPr>
      <w:r>
        <w:t>Query the expert:</w:t>
      </w:r>
    </w:p>
    <w:p w14:paraId="5B9A8653" w14:textId="77777777" w:rsidR="007E2C6E" w:rsidRDefault="00000000">
      <w:pPr>
        <w:pStyle w:val="SourceCode"/>
      </w:pPr>
      <w:r>
        <w:rPr>
          <w:rStyle w:val="VerbatimChar"/>
        </w:rPr>
        <w:t>POST /query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query": "What are the best practices for teaching AI?",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memory_type": "expert"</w:t>
      </w:r>
      <w:r>
        <w:br/>
      </w:r>
      <w:r>
        <w:rPr>
          <w:rStyle w:val="VerbatimChar"/>
        </w:rPr>
        <w:t>}</w:t>
      </w:r>
    </w:p>
    <w:p w14:paraId="52200ADF" w14:textId="77777777" w:rsidR="007E2C6E" w:rsidRDefault="00000000">
      <w:pPr>
        <w:pStyle w:val="Heading3"/>
      </w:pPr>
      <w:bookmarkStart w:id="67" w:name="using-the-openai-assistant-api"/>
      <w:bookmarkEnd w:id="66"/>
      <w:r>
        <w:t>Using the OpenAI Assistant API</w:t>
      </w:r>
    </w:p>
    <w:p w14:paraId="324DFC5B" w14:textId="77777777" w:rsidR="007E2C6E" w:rsidRDefault="00000000">
      <w:pPr>
        <w:pStyle w:val="Compact"/>
        <w:numPr>
          <w:ilvl w:val="0"/>
          <w:numId w:val="10"/>
        </w:numPr>
      </w:pPr>
      <w:r>
        <w:t>Create an assistant:</w:t>
      </w:r>
    </w:p>
    <w:p w14:paraId="74D705BF" w14:textId="77777777" w:rsidR="007E2C6E" w:rsidRDefault="00000000">
      <w:pPr>
        <w:pStyle w:val="SourceCode"/>
      </w:pPr>
      <w:r>
        <w:rPr>
          <w:rStyle w:val="VerbatimChar"/>
        </w:rPr>
        <w:t>POST /assistant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memory_type": "expert",</w:t>
      </w:r>
      <w:r>
        <w:br/>
      </w:r>
      <w:r>
        <w:rPr>
          <w:rStyle w:val="VerbatimChar"/>
        </w:rPr>
        <w:lastRenderedPageBreak/>
        <w:t xml:space="preserve">  "model": "gpt-4o"</w:t>
      </w:r>
      <w:r>
        <w:br/>
      </w:r>
      <w:r>
        <w:rPr>
          <w:rStyle w:val="VerbatimChar"/>
        </w:rPr>
        <w:t>}</w:t>
      </w:r>
    </w:p>
    <w:p w14:paraId="780476A8" w14:textId="77777777" w:rsidR="007E2C6E" w:rsidRDefault="00000000">
      <w:pPr>
        <w:pStyle w:val="Compact"/>
        <w:numPr>
          <w:ilvl w:val="0"/>
          <w:numId w:val="11"/>
        </w:numPr>
      </w:pPr>
      <w:r>
        <w:t>Create a thread:</w:t>
      </w:r>
    </w:p>
    <w:p w14:paraId="5E48F80D" w14:textId="77777777" w:rsidR="007E2C6E" w:rsidRDefault="00000000">
      <w:pPr>
        <w:pStyle w:val="SourceCode"/>
      </w:pPr>
      <w:r>
        <w:rPr>
          <w:rStyle w:val="VerbatimChar"/>
        </w:rPr>
        <w:t>POST /threa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expert_name": "AI Expert",</w:t>
      </w:r>
      <w:r>
        <w:br/>
      </w:r>
      <w:r>
        <w:rPr>
          <w:rStyle w:val="VerbatimChar"/>
        </w:rPr>
        <w:t xml:space="preserve">  "memory_type": "expert"</w:t>
      </w:r>
      <w:r>
        <w:br/>
      </w:r>
      <w:r>
        <w:rPr>
          <w:rStyle w:val="VerbatimChar"/>
        </w:rPr>
        <w:t>}</w:t>
      </w:r>
    </w:p>
    <w:p w14:paraId="3060EFA7" w14:textId="77777777" w:rsidR="007E2C6E" w:rsidRDefault="00000000">
      <w:pPr>
        <w:pStyle w:val="Compact"/>
        <w:numPr>
          <w:ilvl w:val="0"/>
          <w:numId w:val="12"/>
        </w:numPr>
      </w:pPr>
      <w:r>
        <w:t>Add a message:</w:t>
      </w:r>
    </w:p>
    <w:p w14:paraId="11D6A6D9" w14:textId="77777777" w:rsidR="007E2C6E" w:rsidRDefault="00000000">
      <w:pPr>
        <w:pStyle w:val="SourceCode"/>
      </w:pPr>
      <w:r>
        <w:rPr>
          <w:rStyle w:val="VerbatimChar"/>
        </w:rPr>
        <w:t>POST /add_messag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content": "What are the best practices for teaching AI?"</w:t>
      </w:r>
      <w:r>
        <w:br/>
      </w:r>
      <w:r>
        <w:rPr>
          <w:rStyle w:val="VerbatimChar"/>
        </w:rPr>
        <w:t>}</w:t>
      </w:r>
    </w:p>
    <w:p w14:paraId="72CB89C0" w14:textId="77777777" w:rsidR="007E2C6E" w:rsidRDefault="00000000">
      <w:pPr>
        <w:pStyle w:val="Compact"/>
        <w:numPr>
          <w:ilvl w:val="0"/>
          <w:numId w:val="13"/>
        </w:numPr>
      </w:pPr>
      <w:r>
        <w:t>Run the thread:</w:t>
      </w:r>
    </w:p>
    <w:p w14:paraId="0570906D" w14:textId="77777777" w:rsidR="007E2C6E" w:rsidRDefault="00000000">
      <w:pPr>
        <w:pStyle w:val="SourceCode"/>
      </w:pPr>
      <w:r>
        <w:rPr>
          <w:rStyle w:val="VerbatimChar"/>
        </w:rPr>
        <w:t>POST /run_thread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assistant_id": "asst_abc123"</w:t>
      </w:r>
      <w:r>
        <w:br/>
      </w:r>
      <w:r>
        <w:rPr>
          <w:rStyle w:val="VerbatimChar"/>
        </w:rPr>
        <w:t>}</w:t>
      </w:r>
    </w:p>
    <w:p w14:paraId="4A615ADF" w14:textId="77777777" w:rsidR="007E2C6E" w:rsidRDefault="00000000">
      <w:pPr>
        <w:pStyle w:val="Compact"/>
        <w:numPr>
          <w:ilvl w:val="0"/>
          <w:numId w:val="14"/>
        </w:numPr>
      </w:pPr>
      <w:r>
        <w:t>Get the run status:</w:t>
      </w:r>
    </w:p>
    <w:p w14:paraId="13E7FC79" w14:textId="77777777" w:rsidR="007E2C6E" w:rsidRDefault="00000000">
      <w:pPr>
        <w:pStyle w:val="SourceCode"/>
      </w:pPr>
      <w:r>
        <w:rPr>
          <w:rStyle w:val="VerbatimChar"/>
        </w:rPr>
        <w:t>POST /get_run_statu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run_id": "run_abc123"</w:t>
      </w:r>
      <w:r>
        <w:br/>
      </w:r>
      <w:r>
        <w:rPr>
          <w:rStyle w:val="VerbatimChar"/>
        </w:rPr>
        <w:t>}</w:t>
      </w:r>
    </w:p>
    <w:p w14:paraId="45CD712B" w14:textId="77777777" w:rsidR="007E2C6E" w:rsidRDefault="00000000">
      <w:pPr>
        <w:pStyle w:val="Compact"/>
        <w:numPr>
          <w:ilvl w:val="0"/>
          <w:numId w:val="15"/>
        </w:numPr>
      </w:pPr>
      <w:r>
        <w:t>Get thread messages:</w:t>
      </w:r>
    </w:p>
    <w:p w14:paraId="757B55D6" w14:textId="77777777" w:rsidR="007E2C6E" w:rsidRDefault="00000000">
      <w:pPr>
        <w:pStyle w:val="SourceCode"/>
      </w:pPr>
      <w:r>
        <w:rPr>
          <w:rStyle w:val="VerbatimChar"/>
        </w:rPr>
        <w:t>POST /get_thread_messages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thread_id": "thread_abc123",</w:t>
      </w:r>
      <w:r>
        <w:br/>
      </w:r>
      <w:r>
        <w:rPr>
          <w:rStyle w:val="VerbatimChar"/>
        </w:rPr>
        <w:t xml:space="preserve">  "limit": 10</w:t>
      </w:r>
      <w:r>
        <w:br/>
      </w:r>
      <w:r>
        <w:rPr>
          <w:rStyle w:val="VerbatimChar"/>
        </w:rPr>
        <w:t>}</w:t>
      </w:r>
      <w:bookmarkEnd w:id="0"/>
      <w:bookmarkEnd w:id="65"/>
      <w:bookmarkEnd w:id="67"/>
    </w:p>
    <w:sectPr w:rsidR="007E2C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7AEEC" w14:textId="77777777" w:rsidR="007B75B2" w:rsidRDefault="007B75B2">
      <w:pPr>
        <w:spacing w:after="0"/>
      </w:pPr>
      <w:r>
        <w:separator/>
      </w:r>
    </w:p>
  </w:endnote>
  <w:endnote w:type="continuationSeparator" w:id="0">
    <w:p w14:paraId="02A0B476" w14:textId="77777777" w:rsidR="007B75B2" w:rsidRDefault="007B75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DA31A0" w14:textId="77777777" w:rsidR="007B75B2" w:rsidRDefault="007B75B2">
      <w:r>
        <w:separator/>
      </w:r>
    </w:p>
  </w:footnote>
  <w:footnote w:type="continuationSeparator" w:id="0">
    <w:p w14:paraId="30DA5907" w14:textId="77777777" w:rsidR="007B75B2" w:rsidRDefault="007B75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D668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DC14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FBC7E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8A3CB5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1885A0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01882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F1608A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C32600F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1305505424">
    <w:abstractNumId w:val="0"/>
  </w:num>
  <w:num w:numId="2" w16cid:durableId="77757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12937132">
    <w:abstractNumId w:val="1"/>
  </w:num>
  <w:num w:numId="4" w16cid:durableId="180435491">
    <w:abstractNumId w:val="1"/>
  </w:num>
  <w:num w:numId="5" w16cid:durableId="1635889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5031068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28358636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2476149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97753904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1056009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6904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9238370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3044156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09274910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" w16cid:durableId="124414036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2C6E"/>
    <w:rsid w:val="00262011"/>
    <w:rsid w:val="005306E3"/>
    <w:rsid w:val="007B75B2"/>
    <w:rsid w:val="007E2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3C0B9E"/>
  <w15:docId w15:val="{0A3D225F-83E8-6F46-95CC-CE53CAD70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930</Words>
  <Characters>11003</Characters>
  <Application>Microsoft Office Word</Application>
  <DocSecurity>0</DocSecurity>
  <Lines>91</Lines>
  <Paragraphs>25</Paragraphs>
  <ScaleCrop>false</ScaleCrop>
  <Company/>
  <LinksUpToDate>false</LinksUpToDate>
  <CharactersWithSpaces>1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thi Purushothaman</dc:creator>
  <cp:keywords/>
  <cp:lastModifiedBy>Karthi Purushothaman</cp:lastModifiedBy>
  <cp:revision>2</cp:revision>
  <dcterms:created xsi:type="dcterms:W3CDTF">2025-08-11T17:33:00Z</dcterms:created>
  <dcterms:modified xsi:type="dcterms:W3CDTF">2025-08-11T17:33:00Z</dcterms:modified>
</cp:coreProperties>
</file>